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ad13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5Z</dcterms:created>
  <dcterms:modified xsi:type="dcterms:W3CDTF">2017-04-20T18:01:15Z</dcterms:modified>
</cp:coreProperties>
</file>